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2" w:name="Xedf2c975e4a3642ebffcbaba2d6fb74d888a5df"/>
    <w:p>
      <w:pPr>
        <w:pStyle w:val="Heading1"/>
      </w:pPr>
      <w:r>
        <w:t xml:space="preserve">Internship Application Letter for Videographer Position</w:t>
      </w:r>
    </w:p>
    <w:p>
      <w:pPr>
        <w:pStyle w:val="FirstParagraph"/>
      </w:pPr>
      <w:r>
        <w:t xml:space="preserve">June 15, 2024</w:t>
      </w:r>
    </w:p>
    <w:p>
      <w:pPr>
        <w:pStyle w:val="BodyText"/>
      </w:pPr>
      <w:r>
        <w:t xml:space="preserve">Recruitment Team</w:t>
      </w:r>
    </w:p>
    <w:p>
      <w:pPr>
        <w:pStyle w:val="BodyText"/>
      </w:pPr>
      <w:r>
        <w:t xml:space="preserve">TechVista Media Solutions</w:t>
      </w:r>
    </w:p>
    <w:p>
      <w:pPr>
        <w:pStyle w:val="BodyText"/>
      </w:pPr>
      <w:r>
        <w:t xml:space="preserve">7th Floor, Innovation Hub</w:t>
      </w:r>
    </w:p>
    <w:p>
      <w:pPr>
        <w:pStyle w:val="BodyText"/>
      </w:pPr>
      <w:r>
        <w:t xml:space="preserve">Koramangala, Bangalore - 560034</w:t>
      </w:r>
    </w:p>
    <w:p>
      <w:pPr>
        <w:pStyle w:val="BodyText"/>
      </w:pPr>
      <w:r>
        <w:t xml:space="preserve">India Bangalore</w:t>
      </w:r>
    </w:p>
    <w:bookmarkStart w:id="21" w:name="dear-hiring-manager"/>
    <w:p>
      <w:pPr>
        <w:pStyle w:val="Heading2"/>
      </w:pPr>
      <w:r>
        <w:t xml:space="preserve">Dear Hiring Manager,</w:t>
      </w:r>
    </w:p>
    <w:p>
      <w:pPr>
        <w:pStyle w:val="FirstParagraph"/>
      </w:pPr>
      <w:r>
        <w:t xml:space="preserve">I am writing with immense enthusiasm to submit my application for the Videographer Internship position at TechVista Media Solutions, as advertised on LinkedIn. As a passionate multimedia student at Bengaluru's prestigious Jain University, I have meticulously developed skills in visual storytelling and production that align perfectly with your studio's reputation for innovative content creation in India Bangalore's dynamic media landscape. This Internship Application Letter represents not just my professional aspiration, but a deeply personal commitment to mastering the art of videography within one of the world's most vibrant tech and creative ecosystems.</w:t>
      </w:r>
    </w:p>
    <w:p>
      <w:pPr>
        <w:pStyle w:val="BodyText"/>
      </w:pPr>
      <w:r>
        <w:t xml:space="preserve">My academic journey has been deliberately structured around visual narrative development. In my third year of Bachelor of Mass Communication, I've completed 18+ independent video projects ranging from documentary-style social campaigns to branded content for local startups in India Bangalore. For instance, my recent project "Bengaluru Beats" – a documentary capturing the city's street food culture through cinematic drone footage and intimate interviews – earned recognition at the Karnataka Student Media Festival. This experience taught me to translate complex narratives into compelling visual language while respecting cultural nuances unique to our metropolis.</w:t>
      </w:r>
    </w:p>
    <w:p>
      <w:pPr>
        <w:pStyle w:val="BodyText"/>
      </w:pPr>
      <w:r>
        <w:t xml:space="preserve">Proficient in industry-standard equipment including Sony FX3, DJI Mavic 3 drones, and DaVinci Resolve for color grading, I've also developed strong post-production skills through hands-on experience. At my previous internship with "Urban Lens Productions" (a Bangalore-based content studio), I assisted in producing 12 corporate videos for clients like Infosys and Flipkart's local SME arm, managing everything from pre-production storyboarding to final delivery. This exposure gave me intimate knowledge of the production pipeline required to meet tight deadlines in India Bangalore's fast-paced business environment.</w:t>
      </w:r>
    </w:p>
    <w:p>
      <w:pPr>
        <w:pStyle w:val="BodyText"/>
      </w:pPr>
      <w:r>
        <w:t xml:space="preserve">What excites me most about TechVista Media Solutions is your groundbreaking work with sustainable tech startups in India Bangalore. Your recent campaign "Green Futures" – which used immersive 360° video to showcase Bangalore's urban reforestation efforts – exemplifies the innovative approach I aspire to contribute to. I've carefully studied how your team blends technical precision with social impact, and I'm eager to bring my fresh perspective as a videographer intern while learning from your award-winning production methods.</w:t>
      </w:r>
    </w:p>
    <w:p>
      <w:pPr>
        <w:pStyle w:val="BodyText"/>
      </w:pPr>
      <w:r>
        <w:t xml:space="preserve">My proficiency extends beyond technical skills. Having grown up in Bangalore's diverse neighborhoods, I understand the visual language of this city – from the bustling markets of Commercial Street to the serene lakeside parks where I often shoot during golden hour. This cultural fluency enables me to anticipate authentic moments and capture genuine emotions that resonate with local audiences. In my university's "Bengaluru Through My Lens" project, I documented daily life across 7 diverse neighborhoods, creating content that was later featured in Bangalore Times' culture section.</w:t>
      </w:r>
    </w:p>
    <w:p>
      <w:pPr>
        <w:pStyle w:val="BodyText"/>
      </w:pPr>
      <w:r>
        <w:t xml:space="preserve">I recognize that success as a videographer requires both artistic vision and technical adaptability – qualities I've cultivated through challenging projects. During the pandemic, when in-person shoots were restricted, I developed an innovative remote production workflow using smartphone cinematography and cloud collaboration tools to complete a documentary about Bangalore's street vendors for NGO "Bengaluru Samudaya." This project taught me to maximize creative potential within constraints – a critical skill for any videographer operating in India Bangalore's ever-evolving media environment.</w:t>
      </w:r>
    </w:p>
    <w:p>
      <w:pPr>
        <w:pStyle w:val="BodyText"/>
      </w:pPr>
      <w:r>
        <w:t xml:space="preserve">My technical toolkit includes advanced knowledge of lighting techniques (using LED panels and natural light optimization), sound design (with Sennheiser wireless mics), and editing workflows. I'm particularly adept at creating mobile-optimized content – a necessity for the 78% of our target audience in India Bangalore who consume video via smartphones. My portfolio includes 45+ videos with over 200,000 combined views on social platforms, demonstrating my understanding of algorithm-driven engagement strategies.</w:t>
      </w:r>
    </w:p>
    <w:p>
      <w:pPr>
        <w:pStyle w:val="BodyText"/>
      </w:pPr>
      <w:r>
        <w:t xml:space="preserve">What truly sets me apart is my proactive approach to learning within Bangalore's creative community. I regularly attend workshops at the Film and Television Institute of India (FTII) Bengaluru campus and am a member of the Bangalore Video Creators Collective – where we collaborate on community projects like documenting the city's heritage architecture. This network has exposed me to cutting-edge techniques used by professionals across India, including emerging AR integration in video production that I'm eager to explore at TechVista.</w:t>
      </w:r>
    </w:p>
    <w:p>
      <w:pPr>
        <w:pStyle w:val="BodyText"/>
      </w:pPr>
      <w:r>
        <w:t xml:space="preserve">I'm drawn to your studio's commitment to nurturing talent through structured mentorship – a critical factor for my growth as an aspiring videographer. I've followed your team's work with admiration, particularly the way you've transformed ordinary Bangalore moments into extraordinary visual narratives. My goal is to contribute fresh perspectives while learning from industry veterans who understand how to capture the soul of India Bangalore in every frame.</w:t>
      </w:r>
    </w:p>
    <w:p>
      <w:pPr>
        <w:pStyle w:val="BodyText"/>
      </w:pPr>
      <w:r>
        <w:t xml:space="preserve">As a native Bangalorean deeply invested in our city's cultural tapestry, I bring more than technical skills – I offer contextual understanding, local networks, and authentic passion for documenting Bengaluru's unique energy. My internship at TechVista Media Solutions would be a strategic step toward becoming an industry professional who can elevate storytelling standards while celebrating our city's vibrant identity.</w:t>
      </w:r>
    </w:p>
    <w:p>
      <w:pPr>
        <w:pStyle w:val="BodyText"/>
      </w:pPr>
      <w:r>
        <w:t xml:space="preserve">Thank you for considering my application for this videographer internship. I've attached my portfolio showcasing 15 representative projects, including the "Bengaluru Beats" documentary and corporate work completed during my previous internship. I would welcome the opportunity to discuss how my skills in visual storytelling, technical proficiency with production equipment, and deep connection to India Bangalore's creative landscape can benefit TechVista Media Solutions.</w:t>
      </w:r>
    </w:p>
    <w:p>
      <w:pPr>
        <w:pStyle w:val="BodyText"/>
      </w:pPr>
      <w:r>
        <w:t xml:space="preserve">I am available for an interview at your earliest convenience and can be reached at +91 98765 43210 or email@domain.com. I look forward to contributing my energy and creativity to your team as you continue shaping visual narratives for Bangalore's digital future.</w:t>
      </w:r>
    </w:p>
    <w:p>
      <w:pPr>
        <w:pStyle w:val="BodyText"/>
      </w:pPr>
      <w:r>
        <w:t xml:space="preserve">Sincerely,</w:t>
      </w:r>
    </w:p>
    <w:p>
      <w:pPr>
        <w:pStyle w:val="BodyText"/>
      </w:pPr>
      <w:r>
        <w:t xml:space="preserve">Aarav Sharma</w:t>
      </w:r>
    </w:p>
    <w:p>
      <w:pPr>
        <w:pStyle w:val="BodyText"/>
      </w:pPr>
      <w:r>
        <w:t xml:space="preserve">Bachelor of Mass Communication (Final Year)</w:t>
      </w:r>
    </w:p>
    <w:p>
      <w:pPr>
        <w:pStyle w:val="BodyText"/>
      </w:pPr>
      <w:r>
        <w:t xml:space="preserve">Jain University, Bangalore</w:t>
      </w:r>
    </w:p>
    <w:bookmarkStart w:id="20" w:name="portfolio-highlights-attached"/>
    <w:p>
      <w:pPr>
        <w:pStyle w:val="Heading3"/>
      </w:pPr>
      <w:r>
        <w:t xml:space="preserve">Portfolio Highlights (Attached)</w:t>
      </w:r>
    </w:p>
    <w:p>
      <w:pPr>
        <w:numPr>
          <w:ilvl w:val="0"/>
          <w:numId w:val="1001"/>
        </w:numPr>
        <w:pStyle w:val="Compact"/>
      </w:pPr>
      <w:r>
        <w:rPr>
          <w:bCs/>
          <w:b/>
        </w:rPr>
        <w:t xml:space="preserve">Urban Narrative Series:</w:t>
      </w:r>
      <w:r>
        <w:t xml:space="preserve"> </w:t>
      </w:r>
      <w:r>
        <w:t xml:space="preserve">Documented Bangalore's cultural evolution across 7 neighborhoods (15+ episodes)</w:t>
      </w:r>
    </w:p>
    <w:p>
      <w:pPr>
        <w:numPr>
          <w:ilvl w:val="0"/>
          <w:numId w:val="1001"/>
        </w:numPr>
        <w:pStyle w:val="Compact"/>
      </w:pPr>
      <w:r>
        <w:rPr>
          <w:bCs/>
          <w:b/>
        </w:rPr>
        <w:t xml:space="preserve">Corporate Campaigns:</w:t>
      </w:r>
      <w:r>
        <w:t xml:space="preserve"> </w:t>
      </w:r>
      <w:r>
        <w:t xml:space="preserve">Produced 12 branded videos for tech clients including Flipkart SME</w:t>
      </w:r>
    </w:p>
    <w:p>
      <w:pPr>
        <w:numPr>
          <w:ilvl w:val="0"/>
          <w:numId w:val="1001"/>
        </w:numPr>
        <w:pStyle w:val="Compact"/>
      </w:pPr>
      <w:r>
        <w:rPr>
          <w:bCs/>
          <w:b/>
        </w:rPr>
        <w:t xml:space="preserve">Social Impact Project:</w:t>
      </w:r>
      <w:r>
        <w:t xml:space="preserve"> </w:t>
      </w:r>
      <w:r>
        <w:t xml:space="preserve">"Green Futures" immersive campaign for urban reforestation initiative</w:t>
      </w:r>
    </w:p>
    <w:p>
      <w:pPr>
        <w:numPr>
          <w:ilvl w:val="0"/>
          <w:numId w:val="1001"/>
        </w:numPr>
        <w:pStyle w:val="Compact"/>
      </w:pPr>
      <w:r>
        <w:rPr>
          <w:bCs/>
          <w:b/>
        </w:rPr>
        <w:t xml:space="preserve">Tech Integration:</w:t>
      </w:r>
      <w:r>
        <w:t xml:space="preserve"> </w:t>
      </w:r>
      <w:r>
        <w:t xml:space="preserve">Pioneered smartphone drone hybrid footage technique during pandemic restrictions</w:t>
      </w:r>
    </w:p>
    <w:bookmarkEnd w:id="20"/>
    <w:p>
      <w:pPr>
        <w:pStyle w:val="FirstParagraph"/>
      </w:pPr>
      <w:r>
        <w:t xml:space="preserve">Word Count: 842 | Document Type: Internship Application Letter | Location Focus: India Bangalore Videographer Rol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0T03:45:05Z</dcterms:created>
  <dcterms:modified xsi:type="dcterms:W3CDTF">2026-07-20T03:45:05Z</dcterms:modified>
</cp:coreProperties>
</file>

<file path=docProps/custom.xml><?xml version="1.0" encoding="utf-8"?>
<Properties xmlns="http://schemas.openxmlformats.org/officeDocument/2006/custom-properties" xmlns:vt="http://schemas.openxmlformats.org/officeDocument/2006/docPropsVTypes"/>
</file>